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EE1B8B" w14:textId="6C4065DD" w:rsidR="00C76652" w:rsidRPr="008561AC" w:rsidRDefault="003D3384" w:rsidP="00C718B3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C13AC2" wp14:editId="1C17FDC5">
                <wp:simplePos x="0" y="0"/>
                <wp:positionH relativeFrom="column">
                  <wp:posOffset>-433346</wp:posOffset>
                </wp:positionH>
                <wp:positionV relativeFrom="paragraph">
                  <wp:posOffset>-266369</wp:posOffset>
                </wp:positionV>
                <wp:extent cx="7323151" cy="8555604"/>
                <wp:effectExtent l="19050" t="19050" r="11430" b="171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3151" cy="8555604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294D8DB" id="Rectangle 3" o:spid="_x0000_s1026" style="position:absolute;margin-left:-34.1pt;margin-top:-20.95pt;width:576.65pt;height:673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" filled="f" strokecolor="#1f4d78 [1604]" strokeweight="2.25pt"/>
            </w:pict>
          </mc:Fallback>
        </mc:AlternateContent>
      </w:r>
      <w:r w:rsidR="00D40047" w:rsidRPr="008561AC">
        <w:rPr>
          <w:noProof/>
          <w:sz w:val="20"/>
          <w:szCs w:val="20"/>
        </w:rPr>
        <w:drawing>
          <wp:inline distT="0" distB="0" distL="0" distR="0" wp14:anchorId="6513FA3C" wp14:editId="4F1343F1">
            <wp:extent cx="2133600" cy="527993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109" cy="573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AAED5" w14:textId="77777777" w:rsidR="000F1205" w:rsidRPr="008561AC" w:rsidRDefault="00CE1402" w:rsidP="002B6039">
      <w:pPr>
        <w:spacing w:after="0" w:line="276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8561AC">
        <w:rPr>
          <w:rFonts w:ascii="Arial" w:hAnsi="Arial" w:cs="Arial"/>
          <w:b/>
          <w:sz w:val="36"/>
          <w:szCs w:val="36"/>
          <w:u w:val="single"/>
        </w:rPr>
        <w:t>T</w:t>
      </w:r>
      <w:r w:rsidR="000F1205" w:rsidRPr="008561AC">
        <w:rPr>
          <w:rFonts w:ascii="Arial" w:hAnsi="Arial" w:cs="Arial"/>
          <w:b/>
          <w:sz w:val="36"/>
          <w:szCs w:val="36"/>
          <w:u w:val="single"/>
        </w:rPr>
        <w:t>ENDER NOTICE</w:t>
      </w:r>
    </w:p>
    <w:p w14:paraId="35722CE8" w14:textId="65F15EE3" w:rsidR="000F1205" w:rsidRPr="008561AC" w:rsidRDefault="000F1205" w:rsidP="002B6039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/>
          <w:sz w:val="20"/>
          <w:szCs w:val="20"/>
          <w:u w:val="single"/>
        </w:rPr>
        <w:t>REFERENCE NO: A</w:t>
      </w:r>
      <w:r w:rsidR="008B1CC4">
        <w:rPr>
          <w:rFonts w:ascii="Arial" w:hAnsi="Arial" w:cs="Arial"/>
          <w:b/>
          <w:sz w:val="20"/>
          <w:szCs w:val="20"/>
          <w:u w:val="single"/>
        </w:rPr>
        <w:t>LIGHT</w:t>
      </w:r>
      <w:r w:rsidRPr="008561AC">
        <w:rPr>
          <w:rFonts w:ascii="Arial" w:hAnsi="Arial" w:cs="Arial"/>
          <w:b/>
          <w:sz w:val="20"/>
          <w:szCs w:val="20"/>
          <w:u w:val="single"/>
        </w:rPr>
        <w:t>/</w:t>
      </w:r>
      <w:r w:rsidR="007A5DDA">
        <w:rPr>
          <w:rFonts w:ascii="Arial" w:hAnsi="Arial" w:cs="Arial"/>
          <w:b/>
          <w:sz w:val="20"/>
          <w:szCs w:val="20"/>
          <w:u w:val="single"/>
        </w:rPr>
        <w:t>N</w:t>
      </w:r>
      <w:r w:rsidRPr="008561AC">
        <w:rPr>
          <w:rFonts w:ascii="Arial" w:hAnsi="Arial" w:cs="Arial"/>
          <w:b/>
          <w:sz w:val="20"/>
          <w:szCs w:val="20"/>
          <w:u w:val="single"/>
        </w:rPr>
        <w:t>S/ITT/</w:t>
      </w:r>
      <w:r w:rsidR="000B0859">
        <w:rPr>
          <w:rFonts w:ascii="Arial" w:hAnsi="Arial" w:cs="Arial"/>
          <w:b/>
          <w:sz w:val="20"/>
          <w:szCs w:val="20"/>
          <w:u w:val="single"/>
        </w:rPr>
        <w:t>SUD-ED-2022-1135</w:t>
      </w:r>
    </w:p>
    <w:p w14:paraId="7C0403CD" w14:textId="4DA34EFC" w:rsidR="00CE1402" w:rsidRPr="008561AC" w:rsidRDefault="000F1205" w:rsidP="002B6039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8561AC">
        <w:rPr>
          <w:rFonts w:ascii="Arial" w:hAnsi="Arial" w:cs="Arial"/>
          <w:b/>
          <w:sz w:val="20"/>
          <w:szCs w:val="20"/>
        </w:rPr>
        <w:t xml:space="preserve">Date of Tender Publication: </w:t>
      </w:r>
      <w:r w:rsidR="000B0859" w:rsidRPr="000B0859">
        <w:rPr>
          <w:rFonts w:ascii="Arial" w:hAnsi="Arial" w:cs="Arial"/>
          <w:b/>
          <w:sz w:val="20"/>
          <w:szCs w:val="20"/>
        </w:rPr>
        <w:t>27/12/</w:t>
      </w:r>
      <w:r w:rsidR="000B0859">
        <w:rPr>
          <w:rFonts w:ascii="Arial" w:hAnsi="Arial" w:cs="Arial"/>
          <w:b/>
          <w:sz w:val="20"/>
          <w:szCs w:val="20"/>
        </w:rPr>
        <w:t>2022</w:t>
      </w:r>
    </w:p>
    <w:p w14:paraId="65E25A59" w14:textId="42781242" w:rsidR="00C76652" w:rsidRPr="008561AC" w:rsidRDefault="00C76652" w:rsidP="00C436EE">
      <w:pPr>
        <w:spacing w:after="0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                                                              </w:t>
      </w:r>
    </w:p>
    <w:p w14:paraId="46E77183" w14:textId="73F77888" w:rsidR="007F45D0" w:rsidRDefault="000F1205" w:rsidP="00C436E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/>
          <w:sz w:val="20"/>
          <w:szCs w:val="20"/>
          <w:u w:val="single"/>
        </w:rPr>
        <w:t xml:space="preserve">TENDER </w:t>
      </w:r>
      <w:r w:rsidR="00204548" w:rsidRPr="008561AC">
        <w:rPr>
          <w:rFonts w:ascii="Arial" w:hAnsi="Arial" w:cs="Arial"/>
          <w:b/>
          <w:sz w:val="20"/>
          <w:szCs w:val="20"/>
          <w:u w:val="single"/>
        </w:rPr>
        <w:t>FO</w:t>
      </w:r>
      <w:r w:rsidR="00B8567C" w:rsidRPr="008561AC">
        <w:rPr>
          <w:rFonts w:ascii="Arial" w:hAnsi="Arial" w:cs="Arial"/>
          <w:b/>
          <w:sz w:val="20"/>
          <w:szCs w:val="20"/>
          <w:u w:val="single"/>
        </w:rPr>
        <w:t xml:space="preserve">R </w:t>
      </w:r>
      <w:r w:rsidR="00C718B3">
        <w:rPr>
          <w:rFonts w:ascii="Arial" w:hAnsi="Arial" w:cs="Arial"/>
          <w:b/>
          <w:sz w:val="20"/>
          <w:szCs w:val="20"/>
          <w:u w:val="single"/>
        </w:rPr>
        <w:t xml:space="preserve">DEEP </w:t>
      </w:r>
      <w:r w:rsidR="0001734F">
        <w:rPr>
          <w:rFonts w:ascii="Arial" w:hAnsi="Arial" w:cs="Arial"/>
          <w:b/>
          <w:sz w:val="20"/>
          <w:szCs w:val="20"/>
          <w:u w:val="single"/>
        </w:rPr>
        <w:t>BOREHOLE DRILLING</w:t>
      </w:r>
      <w:r w:rsidR="005409AA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3C13C292" w14:textId="382A2B89" w:rsidR="00204548" w:rsidRPr="008561AC" w:rsidRDefault="0001734F" w:rsidP="00C436E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IN </w:t>
      </w:r>
      <w:r w:rsidR="00F12AC0">
        <w:rPr>
          <w:rFonts w:ascii="Arial" w:hAnsi="Arial" w:cs="Arial"/>
          <w:b/>
          <w:sz w:val="20"/>
          <w:szCs w:val="20"/>
          <w:u w:val="single"/>
        </w:rPr>
        <w:t xml:space="preserve">RAGILA VILLAGE YASSIN LOCALITY EAST DARFUR </w:t>
      </w:r>
      <w:r w:rsidR="007F45D0">
        <w:rPr>
          <w:rFonts w:ascii="Arial" w:hAnsi="Arial" w:cs="Arial"/>
          <w:b/>
          <w:sz w:val="20"/>
          <w:szCs w:val="20"/>
          <w:u w:val="single"/>
        </w:rPr>
        <w:t>STATE</w:t>
      </w:r>
      <w:r w:rsidR="008C4AD2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5AAF5771" w14:textId="57743B1A" w:rsidR="00D40047" w:rsidRPr="007A5DDA" w:rsidRDefault="00D40047" w:rsidP="00D40047">
      <w:pPr>
        <w:rPr>
          <w:rFonts w:ascii="Arial" w:hAnsi="Arial" w:cs="Arial"/>
          <w:sz w:val="20"/>
          <w:szCs w:val="20"/>
        </w:rPr>
      </w:pPr>
      <w:r w:rsidRPr="007A5DDA">
        <w:rPr>
          <w:rFonts w:ascii="Arial" w:hAnsi="Arial" w:cs="Arial"/>
          <w:sz w:val="20"/>
          <w:szCs w:val="20"/>
        </w:rPr>
        <w:t xml:space="preserve">Alight (Formerly known as American Refugee Committee) is an international humanitarian agency </w:t>
      </w:r>
      <w:r w:rsidRPr="007A5DDA">
        <w:rPr>
          <w:rFonts w:ascii="Arial" w:hAnsi="Arial" w:cs="Arial"/>
          <w:sz w:val="20"/>
          <w:szCs w:val="20"/>
          <w:shd w:val="clear" w:color="auto" w:fill="FCFCFC"/>
        </w:rPr>
        <w:t>providing health care and clean water, shelter, protection, and economic opportunity to more than 3.5 million people in 17 countries each year.</w:t>
      </w:r>
      <w:r w:rsidRPr="007A5DDA">
        <w:rPr>
          <w:rFonts w:ascii="Arial" w:hAnsi="Arial" w:cs="Arial"/>
          <w:sz w:val="20"/>
          <w:szCs w:val="20"/>
        </w:rPr>
        <w:t xml:space="preserve"> </w:t>
      </w:r>
      <w:r w:rsidRPr="007A5DDA">
        <w:rPr>
          <w:rFonts w:ascii="Arial" w:hAnsi="Arial" w:cs="Arial"/>
          <w:sz w:val="20"/>
          <w:szCs w:val="20"/>
          <w:shd w:val="clear" w:color="auto" w:fill="FCFCFC"/>
        </w:rPr>
        <w:t>Alight sees and helps every person make meaningful change in the world – from displaced and marginalized communities in Africa, Asia and the Americas.</w:t>
      </w:r>
    </w:p>
    <w:p w14:paraId="5D1C3D7E" w14:textId="6830AC33" w:rsidR="003A5D38" w:rsidRPr="003D3384" w:rsidRDefault="00D40047" w:rsidP="00C436EE">
      <w:pPr>
        <w:spacing w:line="276" w:lineRule="auto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Cs/>
          <w:sz w:val="20"/>
          <w:szCs w:val="20"/>
        </w:rPr>
        <w:t xml:space="preserve">Alight </w:t>
      </w:r>
      <w:r w:rsidR="008C4AD2">
        <w:rPr>
          <w:rFonts w:ascii="Arial" w:hAnsi="Arial" w:cs="Arial"/>
          <w:bCs/>
          <w:sz w:val="20"/>
          <w:szCs w:val="20"/>
        </w:rPr>
        <w:t>S</w:t>
      </w:r>
      <w:r w:rsidR="008B1CC4">
        <w:rPr>
          <w:rFonts w:ascii="Arial" w:hAnsi="Arial" w:cs="Arial"/>
          <w:bCs/>
          <w:sz w:val="20"/>
          <w:szCs w:val="20"/>
        </w:rPr>
        <w:t>udan</w:t>
      </w:r>
      <w:r w:rsidRPr="008561AC">
        <w:rPr>
          <w:rFonts w:ascii="Arial" w:hAnsi="Arial" w:cs="Arial"/>
          <w:bCs/>
          <w:sz w:val="20"/>
          <w:szCs w:val="20"/>
        </w:rPr>
        <w:t xml:space="preserve"> Country office is inviting tenders for </w:t>
      </w:r>
      <w:r w:rsidR="0088035B" w:rsidRPr="00F12AC0">
        <w:rPr>
          <w:rFonts w:ascii="Arial" w:hAnsi="Arial" w:cs="Arial"/>
          <w:b/>
          <w:sz w:val="20"/>
          <w:szCs w:val="20"/>
        </w:rPr>
        <w:t>Deep B</w:t>
      </w:r>
      <w:r w:rsidR="00EA70CD" w:rsidRPr="0088035B">
        <w:rPr>
          <w:rFonts w:ascii="Arial" w:hAnsi="Arial" w:cs="Arial"/>
          <w:b/>
          <w:sz w:val="20"/>
          <w:szCs w:val="20"/>
        </w:rPr>
        <w:t>orehole drilling (LOT-1</w:t>
      </w:r>
      <w:r w:rsidR="00F12AC0">
        <w:rPr>
          <w:rFonts w:ascii="Arial" w:hAnsi="Arial" w:cs="Arial"/>
          <w:b/>
          <w:sz w:val="20"/>
          <w:szCs w:val="20"/>
        </w:rPr>
        <w:t>)</w:t>
      </w:r>
      <w:r w:rsidRPr="008561AC">
        <w:rPr>
          <w:rFonts w:ascii="Arial" w:hAnsi="Arial" w:cs="Arial"/>
          <w:bCs/>
          <w:sz w:val="20"/>
          <w:szCs w:val="20"/>
        </w:rPr>
        <w:t xml:space="preserve"> </w:t>
      </w:r>
      <w:r w:rsidR="008561AC">
        <w:rPr>
          <w:rFonts w:ascii="Arial" w:hAnsi="Arial" w:cs="Arial"/>
          <w:bCs/>
          <w:sz w:val="20"/>
          <w:szCs w:val="20"/>
        </w:rPr>
        <w:t xml:space="preserve">as follows </w:t>
      </w:r>
      <w:r w:rsidRPr="008561AC">
        <w:rPr>
          <w:rFonts w:ascii="Arial" w:hAnsi="Arial" w:cs="Arial"/>
          <w:bCs/>
          <w:sz w:val="20"/>
          <w:szCs w:val="20"/>
        </w:rPr>
        <w:t>from eligible, qualified and reputable firm/companie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610"/>
        <w:gridCol w:w="4297"/>
        <w:gridCol w:w="2520"/>
      </w:tblGrid>
      <w:tr w:rsidR="003D3384" w14:paraId="17B0ECFB" w14:textId="77777777" w:rsidTr="00C718B3">
        <w:tc>
          <w:tcPr>
            <w:tcW w:w="2610" w:type="dxa"/>
          </w:tcPr>
          <w:p w14:paraId="3E4B7D3C" w14:textId="26CEC20D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B1CC4">
              <w:rPr>
                <w:rFonts w:ascii="Arial" w:hAnsi="Arial" w:cs="Arial"/>
                <w:b/>
                <w:sz w:val="20"/>
                <w:szCs w:val="20"/>
              </w:rPr>
              <w:t>Tender Ref. No.</w:t>
            </w:r>
          </w:p>
        </w:tc>
        <w:tc>
          <w:tcPr>
            <w:tcW w:w="4297" w:type="dxa"/>
          </w:tcPr>
          <w:p w14:paraId="71104ECB" w14:textId="1567576A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cope of Work</w:t>
            </w:r>
          </w:p>
        </w:tc>
        <w:tc>
          <w:tcPr>
            <w:tcW w:w="2520" w:type="dxa"/>
          </w:tcPr>
          <w:p w14:paraId="19ABC672" w14:textId="1216CE16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</w:tr>
      <w:tr w:rsidR="003D3384" w14:paraId="56F0DD66" w14:textId="77777777" w:rsidTr="00C718B3">
        <w:tc>
          <w:tcPr>
            <w:tcW w:w="2610" w:type="dxa"/>
          </w:tcPr>
          <w:p w14:paraId="7980138D" w14:textId="1BBCBBC3" w:rsidR="003D3384" w:rsidRDefault="003D3384" w:rsidP="00395617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LIGHT/</w:t>
            </w:r>
            <w:r w:rsidR="007A5DDA">
              <w:rPr>
                <w:rFonts w:ascii="Arial" w:hAnsi="Arial" w:cs="Arial"/>
                <w:bCs/>
                <w:sz w:val="20"/>
                <w:szCs w:val="20"/>
              </w:rPr>
              <w:t>N</w:t>
            </w:r>
            <w:r>
              <w:rPr>
                <w:rFonts w:ascii="Arial" w:hAnsi="Arial" w:cs="Arial"/>
                <w:bCs/>
                <w:sz w:val="20"/>
                <w:szCs w:val="20"/>
              </w:rPr>
              <w:t>S/ITT/</w:t>
            </w:r>
            <w:r w:rsidR="00395617">
              <w:rPr>
                <w:rFonts w:ascii="Arial" w:hAnsi="Arial" w:cs="Arial"/>
                <w:bCs/>
                <w:sz w:val="20"/>
                <w:szCs w:val="20"/>
              </w:rPr>
              <w:t>SUD-ED-2022-1135</w:t>
            </w:r>
          </w:p>
        </w:tc>
        <w:tc>
          <w:tcPr>
            <w:tcW w:w="4297" w:type="dxa"/>
          </w:tcPr>
          <w:p w14:paraId="417AF52B" w14:textId="5AA8564A" w:rsidR="003D3384" w:rsidRPr="000606C3" w:rsidRDefault="00C718B3" w:rsidP="000606C3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16" w:hanging="27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ep B</w:t>
            </w:r>
            <w:r w:rsidRPr="00C718B3">
              <w:rPr>
                <w:rFonts w:ascii="Arial" w:hAnsi="Arial" w:cs="Arial"/>
                <w:b/>
                <w:sz w:val="20"/>
                <w:szCs w:val="20"/>
              </w:rPr>
              <w:t>orehole drilling (LOT-1)</w:t>
            </w:r>
          </w:p>
        </w:tc>
        <w:tc>
          <w:tcPr>
            <w:tcW w:w="2520" w:type="dxa"/>
          </w:tcPr>
          <w:p w14:paraId="0697F620" w14:textId="016EFF15" w:rsidR="007F45D0" w:rsidRPr="000606C3" w:rsidRDefault="000606C3" w:rsidP="007A5DDA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606C3">
              <w:rPr>
                <w:rFonts w:ascii="Arial" w:hAnsi="Arial" w:cs="Arial"/>
                <w:bCs/>
                <w:sz w:val="20"/>
                <w:szCs w:val="20"/>
              </w:rPr>
              <w:t xml:space="preserve">Ragila village </w:t>
            </w:r>
          </w:p>
          <w:p w14:paraId="6D378E50" w14:textId="49574CFD" w:rsidR="007F45D0" w:rsidRPr="000606C3" w:rsidRDefault="000606C3" w:rsidP="007A5DDA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606C3">
              <w:rPr>
                <w:rFonts w:ascii="Arial" w:hAnsi="Arial" w:cs="Arial"/>
                <w:bCs/>
                <w:sz w:val="20"/>
                <w:szCs w:val="20"/>
              </w:rPr>
              <w:t>Yassin</w:t>
            </w:r>
            <w:r w:rsidR="00C718B3" w:rsidRPr="000606C3">
              <w:rPr>
                <w:rFonts w:ascii="Arial" w:hAnsi="Arial" w:cs="Arial"/>
                <w:bCs/>
                <w:sz w:val="20"/>
                <w:szCs w:val="20"/>
              </w:rPr>
              <w:t xml:space="preserve"> locality</w:t>
            </w:r>
          </w:p>
          <w:p w14:paraId="251C50A8" w14:textId="33A5D148" w:rsidR="003D3384" w:rsidRDefault="000606C3" w:rsidP="007A5DDA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606C3">
              <w:rPr>
                <w:rFonts w:ascii="Arial" w:hAnsi="Arial" w:cs="Arial"/>
                <w:bCs/>
                <w:sz w:val="20"/>
                <w:szCs w:val="20"/>
              </w:rPr>
              <w:t xml:space="preserve">East Darfur </w:t>
            </w:r>
            <w:r w:rsidR="007F45D0" w:rsidRPr="000606C3">
              <w:rPr>
                <w:rFonts w:ascii="Arial" w:hAnsi="Arial" w:cs="Arial"/>
                <w:bCs/>
                <w:sz w:val="20"/>
                <w:szCs w:val="20"/>
              </w:rPr>
              <w:t>state</w:t>
            </w:r>
          </w:p>
        </w:tc>
      </w:tr>
    </w:tbl>
    <w:p w14:paraId="1CC23FE7" w14:textId="77777777" w:rsidR="008561AC" w:rsidRPr="008561AC" w:rsidRDefault="008561AC" w:rsidP="003D3384">
      <w:pPr>
        <w:spacing w:after="0" w:line="276" w:lineRule="auto"/>
        <w:jc w:val="both"/>
        <w:rPr>
          <w:rFonts w:ascii="Arial" w:hAnsi="Arial" w:cs="Arial"/>
          <w:bCs/>
          <w:sz w:val="20"/>
          <w:szCs w:val="20"/>
        </w:rPr>
      </w:pPr>
    </w:p>
    <w:p w14:paraId="30137524" w14:textId="6ED34071" w:rsidR="00CE1402" w:rsidRDefault="00092275" w:rsidP="00092275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tailed instruction and Tender Response D</w:t>
      </w:r>
      <w:r w:rsidR="005F39FB" w:rsidRPr="008561AC">
        <w:rPr>
          <w:rFonts w:ascii="Arial" w:hAnsi="Arial" w:cs="Arial"/>
          <w:sz w:val="20"/>
          <w:szCs w:val="20"/>
        </w:rPr>
        <w:t xml:space="preserve">ocuments will be available free </w:t>
      </w:r>
      <w:r>
        <w:rPr>
          <w:rFonts w:ascii="Arial" w:hAnsi="Arial" w:cs="Arial"/>
          <w:sz w:val="20"/>
          <w:szCs w:val="20"/>
        </w:rPr>
        <w:t>in</w:t>
      </w:r>
      <w:r w:rsidR="007A5DDA">
        <w:rPr>
          <w:rFonts w:ascii="Arial" w:hAnsi="Arial" w:cs="Arial"/>
          <w:sz w:val="20"/>
          <w:szCs w:val="20"/>
        </w:rPr>
        <w:t xml:space="preserve"> Sudan </w:t>
      </w:r>
      <w:r w:rsidR="00CA5485">
        <w:rPr>
          <w:rFonts w:ascii="Arial" w:hAnsi="Arial" w:cs="Arial"/>
          <w:sz w:val="20"/>
          <w:szCs w:val="20"/>
        </w:rPr>
        <w:t>B</w:t>
      </w:r>
      <w:r w:rsidR="007A5DDA">
        <w:rPr>
          <w:rFonts w:ascii="Arial" w:hAnsi="Arial" w:cs="Arial"/>
          <w:sz w:val="20"/>
          <w:szCs w:val="20"/>
        </w:rPr>
        <w:t>id</w:t>
      </w:r>
      <w:r w:rsidR="005F39FB" w:rsidRPr="008561AC">
        <w:rPr>
          <w:rFonts w:ascii="Arial" w:hAnsi="Arial" w:cs="Arial"/>
          <w:sz w:val="20"/>
          <w:szCs w:val="20"/>
        </w:rPr>
        <w:t xml:space="preserve">, </w:t>
      </w:r>
      <w:r w:rsidR="00CE1402" w:rsidRPr="008561AC">
        <w:rPr>
          <w:rFonts w:ascii="Arial" w:hAnsi="Arial" w:cs="Arial"/>
          <w:sz w:val="20"/>
          <w:szCs w:val="20"/>
        </w:rPr>
        <w:t>p</w:t>
      </w:r>
      <w:r w:rsidR="005F39FB" w:rsidRPr="008561AC">
        <w:rPr>
          <w:rFonts w:ascii="Arial" w:hAnsi="Arial" w:cs="Arial"/>
          <w:sz w:val="20"/>
          <w:szCs w:val="20"/>
        </w:rPr>
        <w:t xml:space="preserve">lease refer to Tender Reference </w:t>
      </w:r>
      <w:r w:rsidR="00CE1402" w:rsidRPr="008561AC">
        <w:rPr>
          <w:rFonts w:ascii="Arial" w:hAnsi="Arial" w:cs="Arial"/>
          <w:sz w:val="20"/>
          <w:szCs w:val="20"/>
        </w:rPr>
        <w:t>N</w:t>
      </w:r>
      <w:r w:rsidR="005F39FB" w:rsidRPr="008561AC">
        <w:rPr>
          <w:rFonts w:ascii="Arial" w:hAnsi="Arial" w:cs="Arial"/>
          <w:sz w:val="20"/>
          <w:szCs w:val="20"/>
        </w:rPr>
        <w:t>umber (A</w:t>
      </w:r>
      <w:r w:rsidR="004E019B">
        <w:rPr>
          <w:rFonts w:ascii="Arial" w:hAnsi="Arial" w:cs="Arial"/>
          <w:sz w:val="20"/>
          <w:szCs w:val="20"/>
        </w:rPr>
        <w:t>LIGHT</w:t>
      </w:r>
      <w:r w:rsidR="00CE1402" w:rsidRPr="008561AC">
        <w:rPr>
          <w:rFonts w:ascii="Arial" w:hAnsi="Arial" w:cs="Arial"/>
          <w:sz w:val="20"/>
          <w:szCs w:val="20"/>
        </w:rPr>
        <w:t>/</w:t>
      </w:r>
      <w:r w:rsidR="00CA5485">
        <w:rPr>
          <w:rFonts w:ascii="Arial" w:hAnsi="Arial" w:cs="Arial"/>
          <w:sz w:val="20"/>
          <w:szCs w:val="20"/>
        </w:rPr>
        <w:t>N</w:t>
      </w:r>
      <w:r w:rsidR="00CE1402" w:rsidRPr="008561AC">
        <w:rPr>
          <w:rFonts w:ascii="Arial" w:hAnsi="Arial" w:cs="Arial"/>
          <w:sz w:val="20"/>
          <w:szCs w:val="20"/>
        </w:rPr>
        <w:t>S/ITT/</w:t>
      </w:r>
      <w:r>
        <w:rPr>
          <w:rFonts w:ascii="Arial" w:hAnsi="Arial" w:cs="Arial"/>
          <w:sz w:val="20"/>
          <w:szCs w:val="20"/>
        </w:rPr>
        <w:t>SUD-ED-2022-1135</w:t>
      </w:r>
      <w:r w:rsidR="00CE1402" w:rsidRPr="008561AC">
        <w:rPr>
          <w:rFonts w:ascii="Arial" w:hAnsi="Arial" w:cs="Arial"/>
          <w:sz w:val="20"/>
          <w:szCs w:val="20"/>
        </w:rPr>
        <w:t>) and provide detail of your company name, contact person and contact numbers.</w:t>
      </w:r>
      <w:r w:rsidR="005F39FB" w:rsidRPr="008561AC">
        <w:rPr>
          <w:rFonts w:ascii="Arial" w:hAnsi="Arial" w:cs="Arial"/>
          <w:sz w:val="20"/>
          <w:szCs w:val="20"/>
        </w:rPr>
        <w:t xml:space="preserve">  </w:t>
      </w:r>
    </w:p>
    <w:p w14:paraId="1E6F970B" w14:textId="77777777" w:rsidR="003D3384" w:rsidRDefault="003D3384" w:rsidP="003D3384">
      <w:pPr>
        <w:spacing w:after="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7F391226" w14:textId="77777777" w:rsidR="0077242D" w:rsidRPr="008561AC" w:rsidRDefault="0077242D" w:rsidP="00C436E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11546963" w14:textId="6C06039F" w:rsidR="0077242D" w:rsidRPr="008561AC" w:rsidRDefault="000F1205" w:rsidP="00C436EE">
      <w:pPr>
        <w:spacing w:after="0"/>
        <w:jc w:val="both"/>
        <w:rPr>
          <w:rFonts w:ascii="Arial" w:hAnsi="Arial" w:cs="Arial"/>
          <w:b/>
          <w:i/>
          <w:sz w:val="20"/>
          <w:szCs w:val="20"/>
        </w:rPr>
      </w:pPr>
      <w:r w:rsidRPr="008561AC">
        <w:rPr>
          <w:rFonts w:ascii="Arial" w:hAnsi="Arial" w:cs="Arial"/>
          <w:sz w:val="20"/>
          <w:szCs w:val="20"/>
        </w:rPr>
        <w:t xml:space="preserve">All submission need to be in </w:t>
      </w:r>
      <w:r w:rsidR="00C718B3">
        <w:rPr>
          <w:rFonts w:ascii="Arial" w:hAnsi="Arial" w:cs="Arial"/>
          <w:sz w:val="20"/>
          <w:szCs w:val="20"/>
        </w:rPr>
        <w:t>ALIGHT</w:t>
      </w:r>
      <w:r w:rsidR="0018645C" w:rsidRPr="008561AC">
        <w:rPr>
          <w:rFonts w:ascii="Arial" w:hAnsi="Arial" w:cs="Arial"/>
          <w:sz w:val="20"/>
          <w:szCs w:val="20"/>
        </w:rPr>
        <w:t xml:space="preserve"> tender form submitted in </w:t>
      </w:r>
      <w:r w:rsidRPr="008561AC">
        <w:rPr>
          <w:rFonts w:ascii="Arial" w:hAnsi="Arial" w:cs="Arial"/>
          <w:sz w:val="20"/>
          <w:szCs w:val="20"/>
        </w:rPr>
        <w:t>sealed envelopes</w:t>
      </w:r>
      <w:r w:rsidR="0077242D" w:rsidRPr="008561AC">
        <w:rPr>
          <w:rFonts w:ascii="Arial" w:hAnsi="Arial" w:cs="Arial"/>
          <w:sz w:val="20"/>
          <w:szCs w:val="20"/>
        </w:rPr>
        <w:t>, Completed bids must be delivered by hand to the</w:t>
      </w:r>
      <w:r w:rsidR="0077242D" w:rsidRPr="008561AC">
        <w:rPr>
          <w:rFonts w:ascii="Arial" w:hAnsi="Arial" w:cs="Arial"/>
          <w:i/>
          <w:sz w:val="20"/>
          <w:szCs w:val="20"/>
        </w:rPr>
        <w:t xml:space="preserve"> </w:t>
      </w:r>
      <w:r w:rsidR="0077242D" w:rsidRPr="008561AC">
        <w:rPr>
          <w:rFonts w:ascii="Arial" w:hAnsi="Arial" w:cs="Arial"/>
          <w:sz w:val="20"/>
          <w:szCs w:val="20"/>
        </w:rPr>
        <w:t xml:space="preserve">TENDER BOX in </w:t>
      </w:r>
      <w:r w:rsidR="00C718B3">
        <w:rPr>
          <w:rFonts w:ascii="Arial" w:hAnsi="Arial" w:cs="Arial"/>
          <w:sz w:val="20"/>
          <w:szCs w:val="20"/>
        </w:rPr>
        <w:t>ALIGHT</w:t>
      </w:r>
      <w:r w:rsidR="0077242D" w:rsidRPr="008561AC">
        <w:rPr>
          <w:rFonts w:ascii="Arial" w:hAnsi="Arial" w:cs="Arial"/>
          <w:sz w:val="20"/>
          <w:szCs w:val="20"/>
        </w:rPr>
        <w:t xml:space="preserve"> </w:t>
      </w:r>
      <w:r w:rsidR="00361F9E">
        <w:rPr>
          <w:rFonts w:ascii="Arial" w:hAnsi="Arial" w:cs="Arial"/>
          <w:sz w:val="20"/>
          <w:szCs w:val="20"/>
        </w:rPr>
        <w:t>KHAERTOUM O</w:t>
      </w:r>
      <w:bookmarkStart w:id="0" w:name="_GoBack"/>
      <w:bookmarkEnd w:id="0"/>
      <w:r w:rsidR="0077242D" w:rsidRPr="008561AC">
        <w:rPr>
          <w:rFonts w:ascii="Arial" w:hAnsi="Arial" w:cs="Arial"/>
          <w:sz w:val="20"/>
          <w:szCs w:val="20"/>
        </w:rPr>
        <w:t xml:space="preserve">ffice </w:t>
      </w:r>
      <w:r w:rsidR="0018645C" w:rsidRPr="008561AC">
        <w:rPr>
          <w:rFonts w:ascii="Arial" w:hAnsi="Arial" w:cs="Arial"/>
          <w:sz w:val="20"/>
          <w:szCs w:val="20"/>
        </w:rPr>
        <w:t>located in</w:t>
      </w:r>
      <w:r w:rsidR="0077242D" w:rsidRPr="008561AC">
        <w:rPr>
          <w:rFonts w:ascii="Arial" w:hAnsi="Arial" w:cs="Arial"/>
          <w:sz w:val="20"/>
          <w:szCs w:val="20"/>
        </w:rPr>
        <w:t xml:space="preserve"> </w:t>
      </w:r>
      <w:r w:rsidR="008C4AD2">
        <w:rPr>
          <w:rFonts w:ascii="Arial" w:hAnsi="Arial" w:cs="Arial"/>
          <w:sz w:val="20"/>
          <w:szCs w:val="20"/>
        </w:rPr>
        <w:t xml:space="preserve">Block </w:t>
      </w:r>
      <w:r w:rsidR="007F45D0">
        <w:rPr>
          <w:rFonts w:ascii="Arial" w:hAnsi="Arial" w:cs="Arial"/>
          <w:sz w:val="20"/>
          <w:szCs w:val="20"/>
        </w:rPr>
        <w:t>8</w:t>
      </w:r>
      <w:r w:rsidR="008C4AD2">
        <w:rPr>
          <w:rFonts w:ascii="Arial" w:hAnsi="Arial" w:cs="Arial"/>
          <w:sz w:val="20"/>
          <w:szCs w:val="20"/>
        </w:rPr>
        <w:t xml:space="preserve">, </w:t>
      </w:r>
      <w:r w:rsidR="00CA5485">
        <w:rPr>
          <w:rFonts w:ascii="Arial" w:hAnsi="Arial" w:cs="Arial"/>
          <w:sz w:val="20"/>
          <w:szCs w:val="20"/>
        </w:rPr>
        <w:t>House 1</w:t>
      </w:r>
      <w:r w:rsidR="007F45D0">
        <w:rPr>
          <w:rFonts w:ascii="Arial" w:hAnsi="Arial" w:cs="Arial"/>
          <w:sz w:val="20"/>
          <w:szCs w:val="20"/>
        </w:rPr>
        <w:t>2</w:t>
      </w:r>
      <w:r w:rsidR="00CA5485">
        <w:rPr>
          <w:rFonts w:ascii="Arial" w:hAnsi="Arial" w:cs="Arial"/>
          <w:sz w:val="20"/>
          <w:szCs w:val="20"/>
        </w:rPr>
        <w:t xml:space="preserve">9, </w:t>
      </w:r>
      <w:r w:rsidR="008C4AD2">
        <w:rPr>
          <w:rFonts w:ascii="Arial" w:hAnsi="Arial" w:cs="Arial"/>
          <w:sz w:val="20"/>
          <w:szCs w:val="20"/>
        </w:rPr>
        <w:t>A</w:t>
      </w:r>
      <w:r w:rsidR="00EE32EE">
        <w:rPr>
          <w:rFonts w:ascii="Arial" w:hAnsi="Arial" w:cs="Arial"/>
          <w:sz w:val="20"/>
          <w:szCs w:val="20"/>
        </w:rPr>
        <w:t>l R</w:t>
      </w:r>
      <w:r w:rsidR="007F45D0">
        <w:rPr>
          <w:rFonts w:ascii="Arial" w:hAnsi="Arial" w:cs="Arial"/>
          <w:sz w:val="20"/>
          <w:szCs w:val="20"/>
        </w:rPr>
        <w:t>iyad</w:t>
      </w:r>
      <w:r w:rsidR="008C4AD2">
        <w:rPr>
          <w:rFonts w:ascii="Arial" w:hAnsi="Arial" w:cs="Arial"/>
          <w:sz w:val="20"/>
          <w:szCs w:val="20"/>
        </w:rPr>
        <w:t>, Khartoum</w:t>
      </w:r>
      <w:r w:rsidR="0077242D" w:rsidRPr="008561AC">
        <w:rPr>
          <w:rFonts w:ascii="Arial" w:hAnsi="Arial" w:cs="Arial"/>
          <w:sz w:val="20"/>
          <w:szCs w:val="20"/>
        </w:rPr>
        <w:t>. Detail information is provided in tender instruction documents. Late submissions will NOT be accepted.</w:t>
      </w:r>
    </w:p>
    <w:p w14:paraId="08A50D06" w14:textId="77777777" w:rsidR="008B1CC4" w:rsidRDefault="008B1CC4" w:rsidP="00545FA7">
      <w:pPr>
        <w:jc w:val="center"/>
        <w:rPr>
          <w:rFonts w:ascii="Arial" w:hAnsi="Arial" w:cs="Arial"/>
          <w:i/>
          <w:sz w:val="20"/>
          <w:szCs w:val="20"/>
        </w:rPr>
      </w:pPr>
    </w:p>
    <w:p w14:paraId="42F7B9C8" w14:textId="7A93DFA3" w:rsidR="000F1205" w:rsidRPr="008561AC" w:rsidRDefault="0077242D" w:rsidP="00545FA7">
      <w:pPr>
        <w:jc w:val="center"/>
        <w:rPr>
          <w:rFonts w:ascii="Arial" w:hAnsi="Arial" w:cs="Arial"/>
          <w:i/>
          <w:sz w:val="20"/>
          <w:szCs w:val="20"/>
        </w:rPr>
      </w:pPr>
      <w:r w:rsidRPr="008561AC">
        <w:rPr>
          <w:rFonts w:ascii="Arial" w:hAnsi="Arial" w:cs="Arial"/>
          <w:i/>
          <w:sz w:val="20"/>
          <w:szCs w:val="20"/>
        </w:rPr>
        <w:t>A</w:t>
      </w:r>
      <w:r w:rsidR="007F45D0">
        <w:rPr>
          <w:rFonts w:ascii="Arial" w:hAnsi="Arial" w:cs="Arial"/>
          <w:i/>
          <w:sz w:val="20"/>
          <w:szCs w:val="20"/>
        </w:rPr>
        <w:t>LIGHT</w:t>
      </w:r>
      <w:r w:rsidRPr="008561AC">
        <w:rPr>
          <w:rFonts w:ascii="Arial" w:hAnsi="Arial" w:cs="Arial"/>
          <w:i/>
          <w:sz w:val="20"/>
          <w:szCs w:val="20"/>
        </w:rPr>
        <w:t xml:space="preserve"> reserves the right to accept or reject any bid either fully or partially </w:t>
      </w:r>
      <w:r w:rsidR="00545FA7" w:rsidRPr="008561AC">
        <w:rPr>
          <w:rFonts w:ascii="Arial" w:hAnsi="Arial" w:cs="Arial"/>
          <w:i/>
          <w:sz w:val="20"/>
          <w:szCs w:val="20"/>
        </w:rPr>
        <w:t>without assigning any reason whatsoever.</w:t>
      </w:r>
    </w:p>
    <w:p w14:paraId="2ED58CCB" w14:textId="23C59B31" w:rsidR="00545FA7" w:rsidRPr="008561AC" w:rsidRDefault="00EE32EE" w:rsidP="00545FA7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r any inquiries please send to:</w:t>
      </w:r>
    </w:p>
    <w:p w14:paraId="1FF8BED5" w14:textId="428E53DD" w:rsidR="00F14935" w:rsidRPr="008561AC" w:rsidRDefault="00545FA7" w:rsidP="00545FA7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8561AC">
        <w:rPr>
          <w:rFonts w:ascii="Arial" w:hAnsi="Arial" w:cs="Arial"/>
          <w:b/>
          <w:sz w:val="20"/>
          <w:szCs w:val="20"/>
        </w:rPr>
        <w:t xml:space="preserve">E: </w:t>
      </w:r>
      <w:hyperlink r:id="rId8" w:history="1">
        <w:r w:rsidR="008C4AD2" w:rsidRPr="00AF3C21">
          <w:rPr>
            <w:rStyle w:val="Hyperlink"/>
            <w:rFonts w:ascii="Arial" w:hAnsi="Arial" w:cs="Arial"/>
            <w:bCs/>
            <w:sz w:val="20"/>
            <w:szCs w:val="20"/>
          </w:rPr>
          <w:t>procurement.krt@</w:t>
        </w:r>
      </w:hyperlink>
      <w:r w:rsidR="008C4AD2">
        <w:rPr>
          <w:rStyle w:val="Hyperlink"/>
          <w:rFonts w:ascii="Arial" w:hAnsi="Arial" w:cs="Arial"/>
          <w:bCs/>
          <w:sz w:val="20"/>
          <w:szCs w:val="20"/>
        </w:rPr>
        <w:t>wearealight</w:t>
      </w:r>
      <w:r w:rsidR="004E019B">
        <w:rPr>
          <w:rFonts w:ascii="Arial" w:hAnsi="Arial" w:cs="Arial"/>
          <w:b/>
          <w:sz w:val="20"/>
          <w:szCs w:val="20"/>
        </w:rPr>
        <w:t xml:space="preserve"> </w:t>
      </w:r>
      <w:r w:rsidRPr="008561AC">
        <w:rPr>
          <w:rFonts w:ascii="Arial" w:hAnsi="Arial" w:cs="Arial"/>
          <w:b/>
          <w:sz w:val="20"/>
          <w:szCs w:val="20"/>
        </w:rPr>
        <w:t xml:space="preserve"> </w:t>
      </w:r>
    </w:p>
    <w:p w14:paraId="4996075A" w14:textId="77777777" w:rsidR="00545FA7" w:rsidRPr="008561AC" w:rsidRDefault="00545FA7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sectPr w:rsidR="00545FA7" w:rsidRPr="008561AC" w:rsidSect="003D3384">
      <w:pgSz w:w="12240" w:h="15840"/>
      <w:pgMar w:top="1008" w:right="1008" w:bottom="1008" w:left="1008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8FA45C" w14:textId="77777777" w:rsidR="006E1475" w:rsidRDefault="006E1475" w:rsidP="0077242D">
      <w:pPr>
        <w:spacing w:after="0" w:line="240" w:lineRule="auto"/>
      </w:pPr>
      <w:r>
        <w:separator/>
      </w:r>
    </w:p>
  </w:endnote>
  <w:endnote w:type="continuationSeparator" w:id="0">
    <w:p w14:paraId="239B3979" w14:textId="77777777" w:rsidR="006E1475" w:rsidRDefault="006E1475" w:rsidP="00772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C4F1AC" w14:textId="77777777" w:rsidR="006E1475" w:rsidRDefault="006E1475" w:rsidP="0077242D">
      <w:pPr>
        <w:spacing w:after="0" w:line="240" w:lineRule="auto"/>
      </w:pPr>
      <w:r>
        <w:separator/>
      </w:r>
    </w:p>
  </w:footnote>
  <w:footnote w:type="continuationSeparator" w:id="0">
    <w:p w14:paraId="5A8F906C" w14:textId="77777777" w:rsidR="006E1475" w:rsidRDefault="006E1475" w:rsidP="00772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772A8"/>
    <w:multiLevelType w:val="hybridMultilevel"/>
    <w:tmpl w:val="CB8E8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941FF"/>
    <w:multiLevelType w:val="hybridMultilevel"/>
    <w:tmpl w:val="421480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FE493F"/>
    <w:multiLevelType w:val="hybridMultilevel"/>
    <w:tmpl w:val="DB6AF11E"/>
    <w:lvl w:ilvl="0" w:tplc="DD8E1B1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80619"/>
    <w:multiLevelType w:val="hybridMultilevel"/>
    <w:tmpl w:val="3D1A88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B121BC"/>
    <w:multiLevelType w:val="hybridMultilevel"/>
    <w:tmpl w:val="C9B015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jQzNjA0NLWwMDBX0lEKTi0uzszPAykwqgUAQ1GGCSwAAAA="/>
  </w:docVars>
  <w:rsids>
    <w:rsidRoot w:val="00204548"/>
    <w:rsid w:val="0001734F"/>
    <w:rsid w:val="000606C3"/>
    <w:rsid w:val="00071F63"/>
    <w:rsid w:val="00075FA7"/>
    <w:rsid w:val="00092275"/>
    <w:rsid w:val="000A31F8"/>
    <w:rsid w:val="000B0859"/>
    <w:rsid w:val="000F1205"/>
    <w:rsid w:val="00153091"/>
    <w:rsid w:val="00177AAB"/>
    <w:rsid w:val="0018645C"/>
    <w:rsid w:val="00204548"/>
    <w:rsid w:val="00241307"/>
    <w:rsid w:val="002B6039"/>
    <w:rsid w:val="00313E06"/>
    <w:rsid w:val="00337C38"/>
    <w:rsid w:val="00361F9E"/>
    <w:rsid w:val="00384E97"/>
    <w:rsid w:val="00395617"/>
    <w:rsid w:val="003A5D38"/>
    <w:rsid w:val="003D3384"/>
    <w:rsid w:val="00404B93"/>
    <w:rsid w:val="00450EEB"/>
    <w:rsid w:val="00477B82"/>
    <w:rsid w:val="004E019B"/>
    <w:rsid w:val="00500145"/>
    <w:rsid w:val="005409AA"/>
    <w:rsid w:val="00545FA7"/>
    <w:rsid w:val="005475D2"/>
    <w:rsid w:val="00551F20"/>
    <w:rsid w:val="005F39FB"/>
    <w:rsid w:val="006B4845"/>
    <w:rsid w:val="006E140D"/>
    <w:rsid w:val="006E1475"/>
    <w:rsid w:val="007232E5"/>
    <w:rsid w:val="00753263"/>
    <w:rsid w:val="0077242D"/>
    <w:rsid w:val="007A5DDA"/>
    <w:rsid w:val="007A6635"/>
    <w:rsid w:val="007E4375"/>
    <w:rsid w:val="007F45D0"/>
    <w:rsid w:val="008561AC"/>
    <w:rsid w:val="0088035B"/>
    <w:rsid w:val="008A60A0"/>
    <w:rsid w:val="008B1CC4"/>
    <w:rsid w:val="008C4AD2"/>
    <w:rsid w:val="008D523B"/>
    <w:rsid w:val="009239AC"/>
    <w:rsid w:val="00973A18"/>
    <w:rsid w:val="00AA05A6"/>
    <w:rsid w:val="00AB7959"/>
    <w:rsid w:val="00B02C3D"/>
    <w:rsid w:val="00B600B1"/>
    <w:rsid w:val="00B8567C"/>
    <w:rsid w:val="00BA2460"/>
    <w:rsid w:val="00BB75A1"/>
    <w:rsid w:val="00BF1AD0"/>
    <w:rsid w:val="00C436EE"/>
    <w:rsid w:val="00C718B3"/>
    <w:rsid w:val="00C76652"/>
    <w:rsid w:val="00C86349"/>
    <w:rsid w:val="00CA5485"/>
    <w:rsid w:val="00CE1402"/>
    <w:rsid w:val="00D40047"/>
    <w:rsid w:val="00D655BF"/>
    <w:rsid w:val="00D84AEA"/>
    <w:rsid w:val="00DC39FD"/>
    <w:rsid w:val="00DF2496"/>
    <w:rsid w:val="00E051BA"/>
    <w:rsid w:val="00E151A7"/>
    <w:rsid w:val="00EA70CD"/>
    <w:rsid w:val="00EE32EE"/>
    <w:rsid w:val="00F12AC0"/>
    <w:rsid w:val="00F14935"/>
    <w:rsid w:val="00F858F5"/>
    <w:rsid w:val="00F92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0383E"/>
  <w15:docId w15:val="{184D9F68-6096-4E06-8DF7-9276EC88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8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1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39F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42D"/>
  </w:style>
  <w:style w:type="paragraph" w:styleId="Footer">
    <w:name w:val="footer"/>
    <w:basedOn w:val="Normal"/>
    <w:link w:val="FooterChar"/>
    <w:uiPriority w:val="99"/>
    <w:unhideWhenUsed/>
    <w:rsid w:val="00772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42D"/>
  </w:style>
  <w:style w:type="table" w:styleId="TableGrid">
    <w:name w:val="Table Grid"/>
    <w:basedOn w:val="TableNormal"/>
    <w:uiPriority w:val="39"/>
    <w:rsid w:val="008561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.krt@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drack Onyango</dc:creator>
  <cp:lastModifiedBy>Suliman Yousif Suliman</cp:lastModifiedBy>
  <cp:revision>23</cp:revision>
  <cp:lastPrinted>2016-10-24T06:14:00Z</cp:lastPrinted>
  <dcterms:created xsi:type="dcterms:W3CDTF">2022-11-26T16:14:00Z</dcterms:created>
  <dcterms:modified xsi:type="dcterms:W3CDTF">2022-12-27T07:53:00Z</dcterms:modified>
</cp:coreProperties>
</file>